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Application</w:t>
      </w:r>
      <w:r>
        <w:t xml:space="preserve"> </w:t>
      </w:r>
      <w:r>
        <w:t xml:space="preserve">for</w:t>
      </w:r>
      <w:r>
        <w:t xml:space="preserve"> </w:t>
      </w:r>
      <w:r>
        <w:t xml:space="preserve">Japan</w:t>
      </w:r>
      <w:r>
        <w:t xml:space="preserve"> </w:t>
      </w:r>
      <w:r>
        <w:t xml:space="preserve">Kyoto</w:t>
      </w:r>
    </w:p>
    <w:bookmarkStart w:id="25" w:name="cover-letter"/>
    <w:p>
      <w:pPr>
        <w:pStyle w:val="Heading1"/>
      </w:pPr>
      <w:r>
        <w:t xml:space="preserve">Cover Letter</w:t>
      </w:r>
    </w:p>
    <w:p>
      <w:pPr>
        <w:pStyle w:val="FirstParagraph"/>
      </w:pPr>
      <w:r>
        <w:t xml:space="preserve">Dear [Hiring Manager's Name],</w:t>
      </w:r>
    </w:p>
    <w:p>
      <w:pPr>
        <w:pStyle w:val="BodyText"/>
      </w:pPr>
      <w:r>
        <w:t xml:space="preserve">With a steadfast dedication to the field of nursing and a profound admiration for the healthcare systems of Japan, I am writing to express my enthusiasm for the opportunity to contribute as a nurse in Kyoto. As someone who has always believed that nursing is not merely a profession but a calling, I am eager to bring my skills, compassion, and cultural sensitivity to your institution in one of Japan’s most vibrant and historically rich cities.</w:t>
      </w:r>
    </w:p>
    <w:bookmarkStart w:id="20" w:name="professional-background"/>
    <w:p>
      <w:pPr>
        <w:pStyle w:val="Heading2"/>
      </w:pPr>
      <w:r>
        <w:t xml:space="preserve">Professional Background</w:t>
      </w:r>
    </w:p>
    <w:p>
      <w:pPr>
        <w:pStyle w:val="FirstParagraph"/>
      </w:pPr>
      <w:r>
        <w:t xml:space="preserve">Over the past [X years] of my career as a nurse, I have cultivated a deep understanding of patient-centered care, clinical excellence, and the importance of adaptability in diverse healthcare environments. My experience spans [specific areas such as emergency care, pediatrics, geriatrics, or community health], which has equipped me with the ability to provide comprehensive and compassionate care to individuals from all walks of life. I have consistently prioritized patient safety, continuous learning, and collaboration with multidisciplinary teams to ensure the best possible outcomes for those in my care.</w:t>
      </w:r>
    </w:p>
    <w:p>
      <w:pPr>
        <w:pStyle w:val="BodyText"/>
      </w:pPr>
      <w:r>
        <w:t xml:space="preserve">My professional journey has taught me that nursing is a profession rooted in empathy, precision, and resilience. Whether working in high-pressure emergency settings or supporting patients through long-term recovery processes, I have always approached each role with the same level of dedication and professionalism. This commitment to excellence has earned me recognition from colleagues and supervisors alike, including [mention any awards, certifications, or notable achievements if applicable].</w:t>
      </w:r>
    </w:p>
    <w:bookmarkEnd w:id="20"/>
    <w:bookmarkStart w:id="21" w:name="why-japan-kyoto"/>
    <w:p>
      <w:pPr>
        <w:pStyle w:val="Heading2"/>
      </w:pPr>
      <w:r>
        <w:t xml:space="preserve">Why Japan Kyoto?</w:t>
      </w:r>
    </w:p>
    <w:p>
      <w:pPr>
        <w:pStyle w:val="FirstParagraph"/>
      </w:pPr>
      <w:r>
        <w:t xml:space="preserve">When considering opportunities to expand my nursing career internationally, I was immediately drawn to Japan’s reputation for exceptional healthcare standards and its unique blend of modern innovation and traditional values. Kyoto, in particular, stands out as a city that harmonizes cultural heritage with cutting-edge medical advancements. As a nurse, I am eager to immerse myself in this environment and contribute to the well-being of patients while learning from the Japanese approach to healthcare, which emphasizes respect for patients’ dignity, meticulous attention to detail, and a holistic view of wellness.</w:t>
      </w:r>
    </w:p>
    <w:p>
      <w:pPr>
        <w:pStyle w:val="BodyText"/>
      </w:pPr>
      <w:r>
        <w:t xml:space="preserve">Kyoto’s healthcare system is renowned for its efficiency and patient-centric focus. I am particularly inspired by Japan’s emphasis on preventive care and the integration of technology in medical practices. I believe that working in Kyoto would allow me to refine my skills while gaining insights into a healthcare model that balances tradition with progress. Additionally, the city’s serene landscapes, rich cultural history, and welcoming communities make it an ideal place to not only work but also grow both professionally and personally.</w:t>
      </w:r>
    </w:p>
    <w:bookmarkEnd w:id="21"/>
    <w:bookmarkStart w:id="22" w:name="understanding-of-japanese-healthcare"/>
    <w:p>
      <w:pPr>
        <w:pStyle w:val="Heading2"/>
      </w:pPr>
      <w:r>
        <w:t xml:space="preserve">Understanding of Japanese Healthcare</w:t>
      </w:r>
    </w:p>
    <w:p>
      <w:pPr>
        <w:pStyle w:val="FirstParagraph"/>
      </w:pPr>
      <w:r>
        <w:t xml:space="preserve">My interest in Japan extends beyond its healthcare system; I have spent considerable time studying the cultural nuances that shape medical practices in the country. For instance, I understand that Japanese healthcare professionals often prioritize consensus-based decision-making, teamwork, and a strong sense of responsibility toward patients and colleagues. These values align closely with my own approach to nursing, where collaboration and communication are central to delivering high-quality care.</w:t>
      </w:r>
    </w:p>
    <w:p>
      <w:pPr>
        <w:pStyle w:val="BodyText"/>
      </w:pPr>
      <w:r>
        <w:t xml:space="preserve">I am also aware of the importance of cultural sensitivity in Japan. As a nurse in Kyoto, I would strive to understand and respect local customs, such as the significance of punctuality, formal etiquette, and the emphasis on harmony within healthcare teams. I am committed to continuous learning about Japanese culture and healthcare practices to ensure that I can provide care that is both effective and respectful of patients’ backgrounds.</w:t>
      </w:r>
    </w:p>
    <w:bookmarkEnd w:id="22"/>
    <w:bookmarkStart w:id="23" w:name="adaptability-and-lifelong-learning"/>
    <w:p>
      <w:pPr>
        <w:pStyle w:val="Heading2"/>
      </w:pPr>
      <w:r>
        <w:t xml:space="preserve">Adaptability and Lifelong Learning</w:t>
      </w:r>
    </w:p>
    <w:p>
      <w:pPr>
        <w:pStyle w:val="FirstParagraph"/>
      </w:pPr>
      <w:r>
        <w:t xml:space="preserve">One of the qualities I value most in nursing is adaptability. Japan, with its unique challenges and opportunities, offers a dynamic setting where nurses must be versatile and open-minded. I am confident in my ability to adjust to new environments while maintaining the highest standards of care. For example, during my time working in [mention any international experience or diverse settings], I successfully navigated cultural differences and language barriers by relying on empathy, active listening, and a willingness to learn from others.</w:t>
      </w:r>
    </w:p>
    <w:p>
      <w:pPr>
        <w:pStyle w:val="BodyText"/>
      </w:pPr>
      <w:r>
        <w:t xml:space="preserve">Furthermore, I am deeply committed to lifelong learning. The field of nursing is constantly evolving, and I take pride in staying updated with the latest research, technologies, and best practices. Whether through formal education or hands-on experience, I believe that continuous growth is essential for delivering the best care possible. This mindset would allow me to contribute meaningfully to your team while also benefiting from the expertise of Japanese healthcare professionals.</w:t>
      </w:r>
    </w:p>
    <w:bookmarkEnd w:id="23"/>
    <w:bookmarkStart w:id="24" w:name="conclusion"/>
    <w:p>
      <w:pPr>
        <w:pStyle w:val="Heading2"/>
      </w:pPr>
      <w:r>
        <w:t xml:space="preserve">Conclusion</w:t>
      </w:r>
    </w:p>
    <w:p>
      <w:pPr>
        <w:pStyle w:val="FirstParagraph"/>
      </w:pPr>
      <w:r>
        <w:t xml:space="preserve">In conclusion, I am eager to bring my skills as a nurse to Kyoto, where I can contribute to a healthcare system that values excellence, compassion, and innovation. My background in nursing, combined with my genuine interest in Japanese culture and healthcare practices, makes me a strong candidate for this opportunity. I am confident that my dedication to patient care and adaptability will enable me to thrive in your institution.</w:t>
      </w:r>
    </w:p>
    <w:p>
      <w:pPr>
        <w:pStyle w:val="BodyText"/>
      </w:pPr>
      <w:r>
        <w:t xml:space="preserve">Thank you for considering my application. I would be honored to discuss how my experience and passion align with the needs of your team. Please feel free to contact me at [your phone number] or [your email address] at your earliest convenience. I look forward to the possibility of contributing to the healthcare community in Kyoto.</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Application for Japan Kyoto</dc:title>
  <dc:creator/>
  <cp:keywords/>
  <dcterms:created xsi:type="dcterms:W3CDTF">2026-07-21T14:47:27Z</dcterms:created>
  <dcterms:modified xsi:type="dcterms:W3CDTF">2026-07-21T14:47:27Z</dcterms:modified>
</cp:coreProperties>
</file>

<file path=docProps/custom.xml><?xml version="1.0" encoding="utf-8"?>
<Properties xmlns="http://schemas.openxmlformats.org/officeDocument/2006/custom-properties" xmlns:vt="http://schemas.openxmlformats.org/officeDocument/2006/docPropsVTypes"/>
</file>